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 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Րเลี้ยวลับวับวิญญาณ์ โอ้เปล่่าตา ต่างสะอื้นยืนตะลึ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 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 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 เราไปศึกษาเรื่องการอ่านบทร้อยกรองกันเลยครับ 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ตู่</dc:title>
  <dc:creator/>
  <cp:keywords/>
  <dcterms:created xsi:type="dcterms:W3CDTF">2022-02-14T03:11:10Z</dcterms:created>
  <dcterms:modified xsi:type="dcterms:W3CDTF">2022-02-14T03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2 น.</vt:lpwstr>
  </property>
  <property fmtid="{D5CDD505-2E9C-101B-9397-08002B2CF9AE}" pid="3" name="subtitle">
    <vt:lpwstr/>
  </property>
</Properties>
</file>